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3A297" w14:textId="3C4BD5A6" w:rsidR="00415973" w:rsidRPr="00415973" w:rsidRDefault="00415973" w:rsidP="00415973">
      <w:pPr>
        <w:jc w:val="center"/>
        <w:rPr>
          <w:b/>
          <w:bCs/>
          <w:sz w:val="28"/>
          <w:szCs w:val="28"/>
          <w:u w:val="single"/>
          <w:lang w:val="en-US"/>
        </w:rPr>
      </w:pPr>
      <w:r w:rsidRPr="00415973">
        <w:rPr>
          <w:b/>
          <w:bCs/>
          <w:sz w:val="28"/>
          <w:szCs w:val="28"/>
          <w:u w:val="single"/>
          <w:lang w:val="en-US"/>
        </w:rPr>
        <w:t>FRONTEND - REACTJS</w:t>
      </w:r>
    </w:p>
    <w:p w14:paraId="0B8913B0" w14:textId="3FB13D26" w:rsidR="00415973" w:rsidRPr="00415973" w:rsidRDefault="00415973" w:rsidP="00415973">
      <w:pPr>
        <w:jc w:val="center"/>
        <w:rPr>
          <w:b/>
          <w:bCs/>
          <w:sz w:val="28"/>
          <w:szCs w:val="28"/>
          <w:lang w:val="en-US"/>
        </w:rPr>
      </w:pPr>
      <w:r w:rsidRPr="00415973">
        <w:rPr>
          <w:b/>
          <w:bCs/>
          <w:sz w:val="28"/>
          <w:szCs w:val="28"/>
          <w:lang w:val="en-US"/>
        </w:rPr>
        <w:t>REGIONAL ADMIN</w:t>
      </w:r>
    </w:p>
    <w:p w14:paraId="1FCBECF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import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Reac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, 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useState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useEffec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}</w:t>
      </w: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 xml:space="preserve"> from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eac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;</w:t>
      </w:r>
    </w:p>
    <w:p w14:paraId="6D4E733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impor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Table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}</w:t>
      </w: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 xml:space="preserve"> from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eact-bootstrap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;</w:t>
      </w:r>
    </w:p>
    <w:p w14:paraId="75A689E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import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APISERVICE</w:t>
      </w: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 xml:space="preserve"> from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..</w:t>
      </w:r>
      <w:proofErr w:type="gram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/Services/APISERVIC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;</w:t>
      </w:r>
    </w:p>
    <w:p w14:paraId="110622A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impor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useCookies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}</w:t>
      </w: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 xml:space="preserve"> from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eact-cooki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;</w:t>
      </w:r>
    </w:p>
    <w:p w14:paraId="336BA37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impor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withRouter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}</w:t>
      </w: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 xml:space="preserve"> from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eact-router-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dom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;</w:t>
      </w:r>
    </w:p>
    <w:p w14:paraId="436A639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637C935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functi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RegionalAdmi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 {</w:t>
      </w:r>
    </w:p>
    <w:p w14:paraId="3D2E575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[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a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set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Stat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[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35DA58F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[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freshke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setrefreshke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Stat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0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1492B3F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[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toke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set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move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Cookies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[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y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5B0F278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6F6D531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functi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pdate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 {</w:t>
      </w:r>
    </w:p>
    <w:p w14:paraId="501997C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id1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targe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00DFD7C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  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a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ma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async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{</w:t>
      </w:r>
    </w:p>
    <w:p w14:paraId="2666A3A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      if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=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id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 {</w:t>
      </w:r>
    </w:p>
    <w:p w14:paraId="4AA0D86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      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</w:t>
      </w:r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_admin_verified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 xml:space="preserve"> tru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179B604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i/>
          <w:iCs/>
          <w:color w:val="838383"/>
          <w:sz w:val="30"/>
          <w:szCs w:val="30"/>
          <w:lang w:eastAsia="en-IN"/>
        </w:rPr>
        <w:t>        // console.log(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i/>
          <w:iCs/>
          <w:color w:val="838383"/>
          <w:sz w:val="30"/>
          <w:szCs w:val="30"/>
          <w:lang w:eastAsia="en-IN"/>
        </w:rPr>
        <w:t>dt.R</w:t>
      </w:r>
      <w:proofErr w:type="gramEnd"/>
      <w:r w:rsidRPr="00415973">
        <w:rPr>
          <w:rFonts w:ascii="Cascadia Code" w:eastAsia="Times New Roman" w:hAnsi="Cascadia Code" w:cs="Cascadia Code"/>
          <w:i/>
          <w:iCs/>
          <w:color w:val="838383"/>
          <w:sz w:val="30"/>
          <w:szCs w:val="30"/>
          <w:lang w:eastAsia="en-IN"/>
        </w:rPr>
        <w:t>_admin_verified</w:t>
      </w:r>
      <w:proofErr w:type="spellEnd"/>
      <w:r w:rsidRPr="00415973">
        <w:rPr>
          <w:rFonts w:ascii="Cascadia Code" w:eastAsia="Times New Roman" w:hAnsi="Cascadia Code" w:cs="Cascadia Code"/>
          <w:i/>
          <w:iCs/>
          <w:color w:val="838383"/>
          <w:sz w:val="30"/>
          <w:szCs w:val="30"/>
          <w:lang w:eastAsia="en-IN"/>
        </w:rPr>
        <w:t>);</w:t>
      </w:r>
    </w:p>
    <w:p w14:paraId="3EC9F01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       await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APISERVIC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pdatePasspor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d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toke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[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y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]);</w:t>
      </w:r>
    </w:p>
    <w:p w14:paraId="640D84B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</w:t>
      </w:r>
    </w:p>
    <w:p w14:paraId="75A8535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}</w:t>
      </w:r>
    </w:p>
    <w:p w14:paraId="55911C2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});</w:t>
      </w:r>
    </w:p>
    <w:p w14:paraId="3AF2A46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setrefreshke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old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olddata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+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099A6DF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0478A4E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}</w:t>
      </w:r>
    </w:p>
    <w:p w14:paraId="235BBA9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1111156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Effec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{</w:t>
      </w:r>
    </w:p>
    <w:p w14:paraId="5770051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</w:t>
      </w:r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fetch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http://127.0.0.1:8000/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pi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/Passport/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 {</w:t>
      </w:r>
    </w:p>
    <w:p w14:paraId="7F80EF7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etho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GE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</w:t>
      </w:r>
    </w:p>
    <w:p w14:paraId="106EADF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headers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{</w:t>
      </w:r>
    </w:p>
    <w:p w14:paraId="01140C5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 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ntent-Typ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: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pplication/js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</w:t>
      </w:r>
    </w:p>
    <w:p w14:paraId="7929F68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uthorizati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`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oken 661622af4055ff002c8867bd3e9ba08b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`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</w:t>
      </w:r>
    </w:p>
    <w:p w14:paraId="59E3E7E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      },</w:t>
      </w:r>
    </w:p>
    <w:p w14:paraId="17451B6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    }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</w:p>
    <w:p w14:paraId="51383F7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hen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json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))</w:t>
      </w:r>
    </w:p>
    <w:p w14:paraId="75E883C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hen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set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)</w:t>
      </w:r>
    </w:p>
    <w:p w14:paraId="7414AD0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lastRenderedPageBreak/>
        <w:t xml:space="preserve">      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catch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rro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0B565"/>
          <w:sz w:val="30"/>
          <w:szCs w:val="30"/>
          <w:lang w:eastAsia="en-IN"/>
        </w:rPr>
        <w:t>consol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log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rror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)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583DEA4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  }, [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freshkey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5A51D42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</w:t>
      </w:r>
    </w:p>
    <w:p w14:paraId="1044A9A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logoutBt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{</w:t>
      </w:r>
    </w:p>
    <w:p w14:paraId="352CF1B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remove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[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y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1842AE7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};</w:t>
      </w:r>
    </w:p>
    <w:p w14:paraId="512CA82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  retur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</w:p>
    <w:p w14:paraId="393CE47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014CD4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{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overflowX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uto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",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display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lock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",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width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00%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 }}&gt;</w:t>
      </w:r>
    </w:p>
    <w:p w14:paraId="691494F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</w:p>
    <w:p w14:paraId="55A3454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itle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73A4CF0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</w:p>
    <w:p w14:paraId="14A7993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display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le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7CAD79B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justifyConten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26235E2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lignItems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35E02E5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heigh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70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745E016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Weigh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ol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5569227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Siz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20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3D5CED4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lack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31087F4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ackground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#00fff347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2E07E4F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}}</w:t>
      </w:r>
    </w:p>
    <w:p w14:paraId="7FE7C29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gt;</w:t>
      </w:r>
    </w:p>
    <w:p w14:paraId="7920825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REGIONAL ADMIN</w:t>
      </w:r>
    </w:p>
    <w:p w14:paraId="6F35A7C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871C16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abl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ripe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bordere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hove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F16477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ead</w:t>
      </w:r>
      <w:proofErr w:type="spellEnd"/>
    </w:p>
    <w:p w14:paraId="54C17EF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head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-dark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1E30D3E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</w:p>
    <w:p w14:paraId="523DF64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ackground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lu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2E1E8FF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whit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6586903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Siz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4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765837E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}}</w:t>
      </w:r>
    </w:p>
    <w:p w14:paraId="31652DD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gt;</w:t>
      </w:r>
    </w:p>
    <w:p w14:paraId="119BC53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FE935A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Id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0BC38B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Name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FD961C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FatherNam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18A100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DOB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896920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Address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36BC43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PermanentAddress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853775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PhoneNumb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5169DD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PanNo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FB1713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EmailI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551CCA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VERIFY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E253C5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588EAB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ea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0A133C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{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a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ma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{</w:t>
      </w:r>
    </w:p>
    <w:p w14:paraId="234CA6E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            return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</w:t>
      </w:r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_admin_verified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==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 xml:space="preserve"> fals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?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</w:p>
    <w:p w14:paraId="4EAB893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i/>
          <w:iCs/>
          <w:color w:val="838383"/>
          <w:sz w:val="30"/>
          <w:szCs w:val="30"/>
          <w:lang w:eastAsia="en-IN"/>
        </w:rPr>
        <w:t>              //&lt;Table striped bordered hover&gt;</w:t>
      </w:r>
    </w:p>
    <w:p w14:paraId="25BBDDA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bod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gt;</w:t>
      </w:r>
    </w:p>
    <w:p w14:paraId="3332D48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</w:p>
    <w:p w14:paraId="4010848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</w:p>
    <w:p w14:paraId="54BA0DE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ackground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#ff606082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00B5553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whit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47927B6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Siz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4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59947A7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Weigh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ol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302A924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}}</w:t>
      </w:r>
    </w:p>
    <w:p w14:paraId="6C39807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gt;</w:t>
      </w:r>
    </w:p>
    <w:p w14:paraId="7502E9B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BCCF53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Name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0E7E97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FatherName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BF453B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eOfBirth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73BA8D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Address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6C9C7A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ermanentAddress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5FC3EC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honeNumber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902647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nNo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BD4035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mailId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F90F49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704832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</w:p>
    <w:p w14:paraId="632916E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3A60C00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valu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tru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2CB304F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submi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6AD325D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-success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415F915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onClick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pdate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}</w:t>
      </w:r>
    </w:p>
    <w:p w14:paraId="0A5736D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gt;</w:t>
      </w:r>
    </w:p>
    <w:p w14:paraId="4EDF51C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VERIFY</w:t>
      </w:r>
    </w:p>
    <w:p w14:paraId="68506B2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02B6B5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CC0EC7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03BD28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>              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bod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207EA8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:</w:t>
      </w:r>
      <w:proofErr w:type="gramEnd"/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 xml:space="preserve"> nul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74BCBE9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})}</w:t>
      </w:r>
    </w:p>
    <w:p w14:paraId="07E9861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abl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4CB1B1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EDC2F2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009E28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);</w:t>
      </w:r>
    </w:p>
    <w:p w14:paraId="16443C7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52CFAE5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0461223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export default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withRout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gionalAdmi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61234518" w14:textId="4F7D2C20" w:rsidR="00415973" w:rsidRDefault="00415973" w:rsidP="00415973">
      <w:pPr>
        <w:rPr>
          <w:lang w:val="en-US"/>
        </w:rPr>
      </w:pPr>
    </w:p>
    <w:p w14:paraId="10129541" w14:textId="17BB07D7" w:rsidR="00415973" w:rsidRDefault="00415973" w:rsidP="00415973">
      <w:pPr>
        <w:jc w:val="center"/>
        <w:rPr>
          <w:b/>
          <w:bCs/>
          <w:sz w:val="32"/>
          <w:szCs w:val="32"/>
          <w:lang w:val="en-US"/>
        </w:rPr>
      </w:pPr>
      <w:r w:rsidRPr="00415973">
        <w:rPr>
          <w:b/>
          <w:bCs/>
          <w:sz w:val="32"/>
          <w:szCs w:val="32"/>
          <w:lang w:val="en-US"/>
        </w:rPr>
        <w:t>POLICE</w:t>
      </w:r>
    </w:p>
    <w:p w14:paraId="39A0AE7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functi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Polic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 {</w:t>
      </w:r>
    </w:p>
    <w:p w14:paraId="6450C61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[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a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set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Stat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[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09CC648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[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freshke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setrefreshke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Stat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0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013978C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[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toke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set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move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Cookies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[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y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14DADC5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2B44712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seEffec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{</w:t>
      </w:r>
    </w:p>
    <w:p w14:paraId="7BB54E8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</w:t>
      </w:r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fetch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http://127.0.0.1:8000/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pi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/Passport/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 {</w:t>
      </w:r>
    </w:p>
    <w:p w14:paraId="7591739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etho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GE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</w:t>
      </w:r>
    </w:p>
    <w:p w14:paraId="680BECB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headers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{</w:t>
      </w:r>
    </w:p>
    <w:p w14:paraId="2C856E1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 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ntent-Typ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: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pplication/js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</w:t>
      </w:r>
    </w:p>
    <w:p w14:paraId="15DC5B7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uthorizati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`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oken 661622af4055ff002c8867bd3e9ba08b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`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,</w:t>
      </w:r>
    </w:p>
    <w:p w14:paraId="41AEB80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      },</w:t>
      </w:r>
    </w:p>
    <w:p w14:paraId="66D6DAC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    }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</w:p>
    <w:p w14:paraId="5B93F64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hen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json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))</w:t>
      </w:r>
    </w:p>
    <w:p w14:paraId="565B266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hen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set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s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)</w:t>
      </w:r>
    </w:p>
    <w:p w14:paraId="01DC405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catch</w:t>
      </w:r>
      <w:proofErr w:type="gram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rro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0B565"/>
          <w:sz w:val="30"/>
          <w:szCs w:val="30"/>
          <w:lang w:eastAsia="en-IN"/>
        </w:rPr>
        <w:t>consol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log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rror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)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799E038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  }, [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refreshkey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]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3DFB3B46" w14:textId="77777777" w:rsidR="00415973" w:rsidRPr="00415973" w:rsidRDefault="00415973" w:rsidP="00415973">
      <w:pPr>
        <w:shd w:val="clear" w:color="auto" w:fill="00002C"/>
        <w:spacing w:after="30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6A1DD15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functi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pdate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 {</w:t>
      </w:r>
    </w:p>
    <w:p w14:paraId="14F5839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    </w:t>
      </w:r>
      <w:proofErr w:type="spell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const</w:t>
      </w:r>
      <w:proofErr w:type="spell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id1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</w:t>
      </w:r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targe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29C661D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    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a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ma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{</w:t>
      </w:r>
    </w:p>
    <w:p w14:paraId="3AA560F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      if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=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id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 {</w:t>
      </w:r>
    </w:p>
    <w:p w14:paraId="758572A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      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olice</w:t>
      </w:r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_verified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=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 xml:space="preserve"> tru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1B8BDD0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  </w:t>
      </w:r>
      <w:proofErr w:type="spellStart"/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APISERVIC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pdatePasspor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d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,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toke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[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ytoke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]);</w:t>
      </w:r>
    </w:p>
    <w:p w14:paraId="5FAB8BF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      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setrefreshke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olddata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olddata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+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5326746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 xml:space="preserve">        </w:t>
      </w:r>
    </w:p>
    <w:p w14:paraId="054D5BA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}</w:t>
      </w:r>
    </w:p>
    <w:p w14:paraId="03C2F323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</w:t>
      </w:r>
    </w:p>
    <w:p w14:paraId="68F63FC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});</w:t>
      </w:r>
    </w:p>
    <w:p w14:paraId="49F9D31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</w:t>
      </w:r>
    </w:p>
    <w:p w14:paraId="102407B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}</w:t>
      </w:r>
    </w:p>
    <w:p w14:paraId="7DFC0E32" w14:textId="51493366" w:rsidR="00415973" w:rsidRDefault="00415973" w:rsidP="00415973">
      <w:pPr>
        <w:jc w:val="center"/>
        <w:rPr>
          <w:b/>
          <w:bCs/>
          <w:sz w:val="44"/>
          <w:szCs w:val="44"/>
          <w:lang w:val="en-US"/>
        </w:rPr>
      </w:pPr>
    </w:p>
    <w:p w14:paraId="0045BF2D" w14:textId="29819ECF" w:rsidR="00415973" w:rsidRDefault="00415973" w:rsidP="00415973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lang w:val="en-US"/>
        </w:rPr>
        <w:t>PASSPORT ADMIN</w:t>
      </w:r>
    </w:p>
    <w:p w14:paraId="6D9634D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retur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</w:p>
    <w:p w14:paraId="3677151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170271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</w:p>
    <w:p w14:paraId="16983EC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itle1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69AD0C3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</w:p>
    <w:p w14:paraId="2EBA957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display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le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4704B6E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justifyConten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1AE93FA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alignItems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013C39B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heigh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70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7E8017D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Weigh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ol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131EBF6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Siz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20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1DA208B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lack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6C35520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ackground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gba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5, 75, 255, 0.62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5499F3C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}}</w:t>
      </w:r>
    </w:p>
    <w:p w14:paraId="3129C32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gt;</w:t>
      </w:r>
    </w:p>
    <w:p w14:paraId="2A3183C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PASSPORT ADMIN</w:t>
      </w:r>
    </w:p>
    <w:p w14:paraId="4899D28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02F097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abl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ripe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bordere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hove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78C0F4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ea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head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-dark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1333BF5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</w:p>
    <w:p w14:paraId="434103B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ackground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gba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(</w:t>
      </w:r>
      <w:proofErr w:type="gram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34, 17, 144, 0.51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30384E6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whit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7B24DE3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Siz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4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506D0C0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}}&gt;</w:t>
      </w:r>
    </w:p>
    <w:p w14:paraId="0272C60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822D1F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Id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ADD635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Name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A381DE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FatherNam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5E0827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DOB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0F9A44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Address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4205FF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PermanentAddress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90D1E60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PhoneNumb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7534A4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PanNo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15695D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EmailI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1BF041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RegionalAdmin_Verifie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80DB06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  <w:proofErr w:type="spell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Police_Verifie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            </w:t>
      </w:r>
    </w:p>
    <w:p w14:paraId="2035B13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co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VERIFY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            </w:t>
      </w:r>
    </w:p>
    <w:p w14:paraId="46DC7B9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37E76A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hea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59A7E8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{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a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map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&gt;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</w:p>
    <w:p w14:paraId="42F4815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        retur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</w:p>
    <w:p w14:paraId="3912DC5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         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olice</w:t>
      </w:r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_verified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 xml:space="preserve"> &amp;&amp; !</w:t>
      </w:r>
      <w:proofErr w:type="spell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_admin_verified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?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</w:p>
    <w:p w14:paraId="239AF6FB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i/>
          <w:iCs/>
          <w:color w:val="838383"/>
          <w:sz w:val="30"/>
          <w:szCs w:val="30"/>
          <w:lang w:eastAsia="en-IN"/>
        </w:rPr>
        <w:t>            //&lt;Table striped bordered hover&gt;</w:t>
      </w:r>
    </w:p>
    <w:p w14:paraId="0B01AFB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bod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gt;</w:t>
      </w:r>
    </w:p>
    <w:p w14:paraId="5ABE994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{</w:t>
      </w:r>
      <w:r w:rsidRPr="00415973">
        <w:rPr>
          <w:rFonts w:ascii="Cascadia Code" w:eastAsia="Times New Roman" w:hAnsi="Cascadia Code" w:cs="Cascadia Code"/>
          <w:color w:val="F0B565"/>
          <w:sz w:val="30"/>
          <w:szCs w:val="30"/>
          <w:lang w:eastAsia="en-IN"/>
        </w:rPr>
        <w:t>consol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log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Police</w:t>
      </w:r>
      <w:proofErr w:type="gramEnd"/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_verifie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oString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}</w:t>
      </w:r>
    </w:p>
    <w:p w14:paraId="5D0A3F0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</w:p>
    <w:p w14:paraId="6D210FB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ackground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2865ACD7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o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whit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5FA46C3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Size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4px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,</w:t>
      </w:r>
    </w:p>
    <w:p w14:paraId="41D8C8C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ntWeight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ol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349B871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}}&gt;</w:t>
      </w:r>
    </w:p>
    <w:p w14:paraId="4D9A161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B4DFB3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Name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9AB7A2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FatherName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279BF5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DateOfBirth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3AF88D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Address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02248BF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ermanentAddress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E4DA5A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honeNumber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3D8981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nNo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7505D0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mailId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10E0D9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</w:t>
      </w:r>
    </w:p>
    <w:p w14:paraId="232B51B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R</w:t>
      </w:r>
      <w:proofErr w:type="gramEnd"/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_admin_verifie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oString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FEA8B6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{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Police</w:t>
      </w:r>
      <w:proofErr w:type="gramEnd"/>
      <w:r w:rsidRPr="00415973">
        <w:rPr>
          <w:rFonts w:ascii="Cascadia Code" w:eastAsia="Times New Roman" w:hAnsi="Cascadia Code" w:cs="Cascadia Code"/>
          <w:color w:val="FD0076"/>
          <w:sz w:val="30"/>
          <w:szCs w:val="30"/>
          <w:lang w:eastAsia="en-IN"/>
        </w:rPr>
        <w:t>_verified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toString</w:t>
      </w:r>
      <w:proofErr w:type="spellEnd"/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>()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3F2076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7126A89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i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}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valu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{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tru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} </w:t>
      </w:r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submit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  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proofErr w:type="gram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415973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-success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" </w:t>
      </w:r>
      <w:proofErr w:type="spellStart"/>
      <w:r w:rsidRPr="00415973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onClick</w:t>
      </w:r>
      <w:proofErr w:type="spellEnd"/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updatedata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} </w:t>
      </w:r>
    </w:p>
    <w:p w14:paraId="088DD02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 xml:space="preserve">                    </w:t>
      </w:r>
    </w:p>
    <w:p w14:paraId="43764AF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gt;VERIFY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C26E2CA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d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AD718E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r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8E4291E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/</w:t>
      </w:r>
      <w:proofErr w:type="spellStart"/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body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40A48D4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</w:t>
      </w:r>
    </w:p>
    <w:p w14:paraId="5998BA31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</w:t>
      </w:r>
      <w:r w:rsidRPr="00415973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:</w:t>
      </w:r>
      <w:r w:rsidRPr="00415973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 xml:space="preserve"> null</w:t>
      </w:r>
    </w:p>
    <w:p w14:paraId="532BC71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)}</w:t>
      </w:r>
    </w:p>
    <w:p w14:paraId="5181764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</w:t>
      </w:r>
      <w:proofErr w:type="gramStart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}&lt;</w:t>
      </w:r>
      <w:proofErr w:type="gram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Table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EA4439C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</w:t>
      </w:r>
    </w:p>
    <w:p w14:paraId="2EC29722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/</w:t>
      </w:r>
      <w:r w:rsidRPr="00415973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A2CB6B5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);</w:t>
      </w:r>
    </w:p>
    <w:p w14:paraId="206A4946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2889BE4D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47564878" w14:textId="77777777" w:rsidR="00415973" w:rsidRPr="00415973" w:rsidRDefault="00415973" w:rsidP="00415973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415973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export default</w:t>
      </w:r>
      <w:r w:rsidRPr="00415973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proofErr w:type="gramStart"/>
      <w:r w:rsidRPr="00415973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withRouter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proofErr w:type="gramEnd"/>
      <w:r w:rsidRPr="00415973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Admin</w:t>
      </w:r>
      <w:proofErr w:type="spellEnd"/>
      <w:r w:rsidRPr="00415973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;</w:t>
      </w:r>
    </w:p>
    <w:p w14:paraId="76961FD7" w14:textId="7850626E" w:rsidR="00415973" w:rsidRDefault="00415973" w:rsidP="00415973">
      <w:pPr>
        <w:jc w:val="center"/>
        <w:rPr>
          <w:b/>
          <w:bCs/>
          <w:sz w:val="44"/>
          <w:szCs w:val="44"/>
          <w:lang w:val="en-US"/>
        </w:rPr>
      </w:pPr>
    </w:p>
    <w:p w14:paraId="3EDD0262" w14:textId="3AE1CE2B" w:rsidR="00415973" w:rsidRDefault="001353ED" w:rsidP="00415973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lang w:val="en-US"/>
        </w:rPr>
        <w:t>LOGIN</w:t>
      </w:r>
    </w:p>
    <w:p w14:paraId="7DE85723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return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(</w:t>
      </w:r>
    </w:p>
    <w:p w14:paraId="5563DB0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2D6FC4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login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3C98197D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ntainer py-5 h-100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32169C2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ow d-flex justify-content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align-items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h-100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871C33D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-xl-10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F5BB5AE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ard rounded-3 text-black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6C55A8B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row g-0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D36E39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-lg-6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DC56FE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ard-body p-md-5 mx-md-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0A636B55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ext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3195101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</w:t>
      </w:r>
      <w:proofErr w:type="spellStart"/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img</w:t>
      </w:r>
      <w:proofErr w:type="spellEnd"/>
    </w:p>
    <w:p w14:paraId="1D4564E3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rc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PORT_IMAGE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0A3C23E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style</w:t>
      </w:r>
      <w:proofErr w:type="gramStart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{ 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width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: 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185px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 }}</w:t>
      </w:r>
    </w:p>
    <w:p w14:paraId="403AC4D7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alt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logo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299E371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/&gt;</w:t>
      </w:r>
    </w:p>
    <w:p w14:paraId="35B50032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h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t-1 mb-5 pb-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PAS LOGIN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h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BD53B87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E59A12E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0F89345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>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form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DAA6E5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-outline mb-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E56B21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label</w:t>
      </w:r>
    </w:p>
    <w:p w14:paraId="4EFA79E3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-label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7A22E462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for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2Example1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27A08B8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gt;</w:t>
      </w:r>
    </w:p>
    <w:p w14:paraId="55155A5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  Username</w:t>
      </w:r>
    </w:p>
    <w:p w14:paraId="2F377A1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label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E53D74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input</w:t>
      </w:r>
    </w:p>
    <w:p w14:paraId="7177134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ext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002BDCD2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id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2Example1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2DC31D2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-control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31428291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placeholder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Username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5F97C047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valu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username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5BB84832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onChang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(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1353ED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setUsername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target</w:t>
      </w:r>
      <w:proofErr w:type="gram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value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}</w:t>
      </w:r>
    </w:p>
    <w:p w14:paraId="47B68F4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/&gt;</w:t>
      </w:r>
    </w:p>
    <w:p w14:paraId="41A3DDA7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67B2C5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7E616CF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-outline mb-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7A9ED5C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label</w:t>
      </w:r>
    </w:p>
    <w:p w14:paraId="3A7C82E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-label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55B757C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for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2Example22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75B0128F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gt;</w:t>
      </w:r>
    </w:p>
    <w:p w14:paraId="7EC4F5E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  Password</w:t>
      </w:r>
    </w:p>
    <w:p w14:paraId="651A85C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label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58BA5B8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input</w:t>
      </w:r>
    </w:p>
    <w:p w14:paraId="1961700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password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4A14149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id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2Example22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7F65A57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form-control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798A89B1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placeholder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Password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52D1510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valu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password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431F1C0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onChang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(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) 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&gt;</w:t>
      </w:r>
      <w:r w:rsidRPr="001353ED">
        <w:rPr>
          <w:rFonts w:ascii="Cascadia Code" w:eastAsia="Times New Roman" w:hAnsi="Cascadia Code" w:cs="Cascadia Code"/>
          <w:color w:val="20DD20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F"/>
          <w:sz w:val="30"/>
          <w:szCs w:val="30"/>
          <w:lang w:eastAsia="en-IN"/>
        </w:rPr>
        <w:t>setPassword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target</w:t>
      </w:r>
      <w:proofErr w:type="gram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value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)}</w:t>
      </w:r>
    </w:p>
    <w:p w14:paraId="1B838DF1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/&gt;</w:t>
      </w:r>
    </w:p>
    <w:p w14:paraId="20E9160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8FE6B8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436FC5E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ext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pt-1 mb-5 pb-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3207062E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</w:p>
    <w:p w14:paraId="5284EA73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-primary 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-block fa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lg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gradient-custom-2 mb-3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5023328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utton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7155CBA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onClick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spellStart"/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handleLogin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03723CAE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gt;</w:t>
      </w:r>
    </w:p>
    <w:p w14:paraId="508E9A7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  Log in</w:t>
      </w:r>
    </w:p>
    <w:p w14:paraId="09C92E2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5FCADB2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9A02E2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21165EC3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d-flex align-items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justify-content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pb-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723E303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p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b-0 me-2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"&gt;Don't have an 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account?&lt;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p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6CC6B7F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</w:p>
    <w:p w14:paraId="7B44C5E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utton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1869BFF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btn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-outline-danger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</w:p>
    <w:p w14:paraId="2BF5EFF3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   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onClick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spellStart"/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>handleRegist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1502FDDE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gt;</w:t>
      </w:r>
    </w:p>
    <w:p w14:paraId="2ED1F728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  REGISTER</w:t>
      </w:r>
    </w:p>
    <w:p w14:paraId="48037446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button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7908AD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0F2BBCD7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form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BF8504F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202DB62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14B0B1C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l-lg-6 d-flex align-items-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enter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 xml:space="preserve"> gradient-custom-2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59A11C6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text-white px-3 py-4 p-md-5 mx-md-4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14CC421D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h3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b-4 text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PASSPORT AUTOMATION SYSTEM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h3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7B111511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h6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mb-4 text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-By ROCKSTARS Group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h6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96238C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&lt;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p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class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small mb-0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&gt;</w:t>
      </w:r>
    </w:p>
    <w:p w14:paraId="2828A05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    Automation is no longer just a problem for those working</w:t>
      </w:r>
    </w:p>
    <w:p w14:paraId="399B8A4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in manufacturing. Physical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labo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was replaced by robots;</w:t>
      </w:r>
    </w:p>
    <w:p w14:paraId="1F14EF35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                        mental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labo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is going to be replaced by AI and software.</w:t>
      </w:r>
    </w:p>
    <w:p w14:paraId="0129922F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lastRenderedPageBreak/>
        <w:t>  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p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2D9C4F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765A11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0E24D55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4BD80CF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35035141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B50EC19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4A7E71D8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6FE2417C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5F71FF7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0492328E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  &lt;</w:t>
      </w:r>
      <w:proofErr w:type="spellStart"/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ParticlesBg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type</w:t>
      </w:r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"</w:t>
      </w:r>
      <w:r w:rsidRPr="001353ED">
        <w:rPr>
          <w:rFonts w:ascii="Cascadia Code" w:eastAsia="Times New Roman" w:hAnsi="Cascadia Code" w:cs="Cascadia Code"/>
          <w:color w:val="EEFF00"/>
          <w:sz w:val="30"/>
          <w:szCs w:val="30"/>
          <w:lang w:eastAsia="en-IN"/>
        </w:rPr>
        <w:t>cobweb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"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num</w:t>
      </w:r>
      <w:proofErr w:type="spellEnd"/>
      <w:proofErr w:type="gramStart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proofErr w:type="gramEnd"/>
      <w:r w:rsidRPr="001353ED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200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 xml:space="preserve">} </w:t>
      </w:r>
      <w:proofErr w:type="spellStart"/>
      <w:r w:rsidRPr="001353ED">
        <w:rPr>
          <w:rFonts w:ascii="Cascadia Code" w:eastAsia="Times New Roman" w:hAnsi="Cascadia Code" w:cs="Cascadia Code"/>
          <w:color w:val="00FFF2"/>
          <w:sz w:val="30"/>
          <w:szCs w:val="30"/>
          <w:lang w:eastAsia="en-IN"/>
        </w:rPr>
        <w:t>bg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30"/>
          <w:szCs w:val="30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{</w:t>
      </w:r>
      <w:r w:rsidRPr="001353ED">
        <w:rPr>
          <w:rFonts w:ascii="Cascadia Code" w:eastAsia="Times New Roman" w:hAnsi="Cascadia Code" w:cs="Cascadia Code"/>
          <w:color w:val="FF7E34"/>
          <w:sz w:val="30"/>
          <w:szCs w:val="30"/>
          <w:lang w:eastAsia="en-IN"/>
        </w:rPr>
        <w:t>true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 /&gt;</w:t>
      </w:r>
    </w:p>
    <w:p w14:paraId="77AA33AB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  &lt;/</w:t>
      </w:r>
      <w:r w:rsidRPr="001353ED">
        <w:rPr>
          <w:rFonts w:ascii="Cascadia Code" w:eastAsia="Times New Roman" w:hAnsi="Cascadia Code" w:cs="Cascadia Code"/>
          <w:color w:val="FF0077"/>
          <w:sz w:val="30"/>
          <w:szCs w:val="30"/>
          <w:lang w:eastAsia="en-IN"/>
        </w:rPr>
        <w:t>div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&gt;</w:t>
      </w:r>
    </w:p>
    <w:p w14:paraId="578D2F44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  );</w:t>
      </w:r>
    </w:p>
    <w:p w14:paraId="5E5B1F30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}</w:t>
      </w:r>
    </w:p>
    <w:p w14:paraId="68C86C52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6BF0779A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30"/>
          <w:szCs w:val="30"/>
          <w:lang w:eastAsia="en-IN"/>
        </w:rPr>
        <w:t>export default</w:t>
      </w:r>
      <w:r w:rsidRPr="001353ED">
        <w:rPr>
          <w:rFonts w:ascii="Cascadia Code" w:eastAsia="Times New Roman" w:hAnsi="Cascadia Code" w:cs="Cascadia Code"/>
          <w:color w:val="EEFFFF"/>
          <w:sz w:val="30"/>
          <w:szCs w:val="30"/>
          <w:lang w:eastAsia="en-IN"/>
        </w:rPr>
        <w:t xml:space="preserve"> Login1</w:t>
      </w:r>
      <w:r w:rsidRPr="001353ED"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  <w:t>;</w:t>
      </w:r>
    </w:p>
    <w:p w14:paraId="03294BC8" w14:textId="77777777" w:rsidR="001353ED" w:rsidRPr="001353ED" w:rsidRDefault="001353ED" w:rsidP="001353ED">
      <w:pPr>
        <w:shd w:val="clear" w:color="auto" w:fill="00002C"/>
        <w:spacing w:after="0" w:line="390" w:lineRule="atLeast"/>
        <w:rPr>
          <w:rFonts w:ascii="Cascadia Code" w:eastAsia="Times New Roman" w:hAnsi="Cascadia Code" w:cs="Cascadia Code"/>
          <w:color w:val="FFFFFF"/>
          <w:sz w:val="30"/>
          <w:szCs w:val="30"/>
          <w:lang w:eastAsia="en-IN"/>
        </w:rPr>
      </w:pPr>
    </w:p>
    <w:p w14:paraId="03AF1746" w14:textId="624CDC72" w:rsidR="001353ED" w:rsidRDefault="001353ED" w:rsidP="00415973">
      <w:pPr>
        <w:jc w:val="center"/>
        <w:rPr>
          <w:b/>
          <w:bCs/>
          <w:sz w:val="44"/>
          <w:szCs w:val="44"/>
          <w:lang w:val="en-US"/>
        </w:rPr>
      </w:pPr>
    </w:p>
    <w:p w14:paraId="39B1E260" w14:textId="0BF5E81A" w:rsidR="001353ED" w:rsidRDefault="001353ED" w:rsidP="00415973">
      <w:pPr>
        <w:jc w:val="center"/>
        <w:rPr>
          <w:b/>
          <w:bCs/>
          <w:sz w:val="44"/>
          <w:szCs w:val="44"/>
          <w:u w:val="single"/>
          <w:lang w:val="en-US"/>
        </w:rPr>
      </w:pPr>
      <w:r w:rsidRPr="001353ED">
        <w:rPr>
          <w:b/>
          <w:bCs/>
          <w:sz w:val="44"/>
          <w:szCs w:val="44"/>
          <w:u w:val="single"/>
          <w:lang w:val="en-US"/>
        </w:rPr>
        <w:t xml:space="preserve">BACKEND </w:t>
      </w:r>
      <w:r>
        <w:rPr>
          <w:b/>
          <w:bCs/>
          <w:sz w:val="44"/>
          <w:szCs w:val="44"/>
          <w:u w:val="single"/>
          <w:lang w:val="en-US"/>
        </w:rPr>
        <w:t>–</w:t>
      </w:r>
      <w:r w:rsidRPr="001353ED">
        <w:rPr>
          <w:b/>
          <w:bCs/>
          <w:sz w:val="44"/>
          <w:szCs w:val="44"/>
          <w:u w:val="single"/>
          <w:lang w:val="en-US"/>
        </w:rPr>
        <w:t xml:space="preserve"> DJANGO</w:t>
      </w:r>
    </w:p>
    <w:p w14:paraId="58A5CEF5" w14:textId="7A908AB1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  <w:r w:rsidRPr="001353ED">
        <w:rPr>
          <w:b/>
          <w:bCs/>
          <w:sz w:val="36"/>
          <w:szCs w:val="36"/>
          <w:lang w:val="en-US"/>
        </w:rPr>
        <w:t>VIEWS.PY</w:t>
      </w:r>
    </w:p>
    <w:p w14:paraId="5AAC0A6F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shortcuts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render,HttpResponse,get_object_or_404</w:t>
      </w:r>
    </w:p>
    <w:p w14:paraId="151921B0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gramStart"/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.models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Database</w:t>
      </w:r>
      <w:proofErr w:type="spellEnd"/>
    </w:p>
    <w:p w14:paraId="002E1CDB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gramStart"/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.serializers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Serializer,UserSerializer</w:t>
      </w:r>
      <w:proofErr w:type="spellEnd"/>
    </w:p>
    <w:p w14:paraId="0415AEB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http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JsonResponse</w:t>
      </w:r>
      <w:proofErr w:type="spellEnd"/>
    </w:p>
    <w:p w14:paraId="4EDC5BF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framework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status,generics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,mixins,viewsets</w:t>
      </w:r>
      <w:proofErr w:type="spellEnd"/>
    </w:p>
    <w:p w14:paraId="76C06DB3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parsers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JSONParser</w:t>
      </w:r>
      <w:proofErr w:type="spellEnd"/>
    </w:p>
    <w:p w14:paraId="4F3D5FB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decorators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api_view,APIView,permission_classes</w:t>
      </w:r>
      <w:proofErr w:type="spellEnd"/>
    </w:p>
    <w:p w14:paraId="008DDAB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response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Response</w:t>
      </w:r>
    </w:p>
    <w:p w14:paraId="5D0C027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authentication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TokenAuthentication</w:t>
      </w:r>
      <w:proofErr w:type="spellEnd"/>
    </w:p>
    <w:p w14:paraId="30C71EE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permissions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IsAuthenticated,IsAuthenticatedOrReadOnly,SAFE_METHODS,BasePermission</w:t>
      </w:r>
    </w:p>
    <w:p w14:paraId="61F8F4B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contrib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auth.model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User</w:t>
      </w:r>
    </w:p>
    <w:p w14:paraId="26D0A27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2CF5797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PassportViewSet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viewset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ModelViewSet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6042641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queryset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Database.object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all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6E076CBF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serializer_clas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Serializer</w:t>
      </w:r>
      <w:proofErr w:type="spellEnd"/>
    </w:p>
    <w:p w14:paraId="2DE3CEC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</w:t>
      </w:r>
    </w:p>
    <w:p w14:paraId="178077A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UserViewSet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viewset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ModelViewSet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367AB621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lastRenderedPageBreak/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queryset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User.object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all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1CA9EAE1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serializer_clas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UserSerializer</w:t>
      </w:r>
      <w:proofErr w:type="spellEnd"/>
    </w:p>
    <w:p w14:paraId="3DA479E1" w14:textId="77777777" w:rsidR="001353ED" w:rsidRPr="001353ED" w:rsidRDefault="001353ED" w:rsidP="001353ED">
      <w:pPr>
        <w:shd w:val="clear" w:color="auto" w:fill="00002C"/>
        <w:spacing w:after="27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br/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br/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br/>
      </w:r>
    </w:p>
    <w:p w14:paraId="16259C71" w14:textId="3E61CD97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MODELS.PY</w:t>
      </w:r>
    </w:p>
    <w:p w14:paraId="65212162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db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models</w:t>
      </w:r>
    </w:p>
    <w:p w14:paraId="430AA8AF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datetime</w:t>
      </w:r>
    </w:p>
    <w:p w14:paraId="0AF613A0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i/>
          <w:iCs/>
          <w:color w:val="838383"/>
          <w:sz w:val="27"/>
          <w:szCs w:val="27"/>
          <w:lang w:eastAsia="en-IN"/>
        </w:rPr>
        <w:t># Create your models here.</w:t>
      </w:r>
    </w:p>
    <w:p w14:paraId="1D5B90A2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PassportDatabase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model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Model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5CC85078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    Name                    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ha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50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0BC3FF96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atherName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      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ha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50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7930D7D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ateOfBirth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Date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)</w:t>
      </w:r>
    </w:p>
    <w:p w14:paraId="61D5FFD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Address        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ha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100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69C5C5A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ermanentAddres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ha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100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633DA2D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honeNumb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Intege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)</w:t>
      </w:r>
    </w:p>
    <w:p w14:paraId="4E9CEAE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PanNo          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Intege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)</w:t>
      </w:r>
    </w:p>
    <w:p w14:paraId="74EC366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EmailId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Email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30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24EFAD6A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ApplicationNo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Intege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unique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Tru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19DC8491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    Username                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ha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50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3BD665F9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    Password                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har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max_length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15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2B12DD3F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_admin_verified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Boolean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default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Fals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0DBE80E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olice_verified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    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Boolean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default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Fals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606498B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_admin_verified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model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BooleanField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default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Fals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0E43095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3CCACB5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def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00FFFF"/>
          <w:sz w:val="27"/>
          <w:szCs w:val="27"/>
          <w:lang w:eastAsia="en-IN"/>
        </w:rPr>
        <w:t>__str__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self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4AE795E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return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i/>
          <w:iCs/>
          <w:color w:val="FF5370"/>
          <w:sz w:val="27"/>
          <w:szCs w:val="27"/>
          <w:lang w:eastAsia="en-IN"/>
        </w:rPr>
        <w:t>self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Name</w:t>
      </w:r>
      <w:proofErr w:type="spellEnd"/>
      <w:proofErr w:type="gramEnd"/>
    </w:p>
    <w:p w14:paraId="316FB6AF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</w:p>
    <w:p w14:paraId="25C02EA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Meta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:</w:t>
      </w:r>
    </w:p>
    <w:p w14:paraId="58CA25F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ordering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('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ApplicationNo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)</w:t>
      </w:r>
    </w:p>
    <w:p w14:paraId="4918DCD7" w14:textId="5E1F4D25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71DF6B2A" w14:textId="407C37C3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URLS.PY</w:t>
      </w:r>
    </w:p>
    <w:p w14:paraId="30B5D7D2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contrib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admin</w:t>
      </w:r>
    </w:p>
    <w:p w14:paraId="4B256A6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urls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th,include</w:t>
      </w:r>
      <w:proofErr w:type="spellEnd"/>
    </w:p>
    <w:p w14:paraId="7570E150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gramStart"/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.views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ViewSet,UserViewSet</w:t>
      </w:r>
      <w:proofErr w:type="spellEnd"/>
    </w:p>
    <w:p w14:paraId="0680B4B9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routers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efaultRouter</w:t>
      </w:r>
      <w:proofErr w:type="spellEnd"/>
    </w:p>
    <w:p w14:paraId="12A1DE06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66CF4439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router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DefaultRout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387939D1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outer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register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ss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</w:t>
      </w:r>
      <w:proofErr w:type="spellStart"/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PassportViewSet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,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basename</w:t>
      </w:r>
      <w:proofErr w:type="spellEnd"/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ss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)</w:t>
      </w:r>
    </w:p>
    <w:p w14:paraId="1DABCB1D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outer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register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user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</w:t>
      </w:r>
      <w:proofErr w:type="spellStart"/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UserViewSet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629BD640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lastRenderedPageBreak/>
        <w:t>urlpattern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[</w:t>
      </w:r>
    </w:p>
    <w:p w14:paraId="0F77305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path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'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api</w:t>
      </w:r>
      <w:proofErr w:type="spellEnd"/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/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include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router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url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),</w:t>
      </w:r>
    </w:p>
    <w:p w14:paraId="6A8734D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]</w:t>
      </w:r>
    </w:p>
    <w:p w14:paraId="60028912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7873FFAA" w14:textId="5C51727F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3BA24EC0" w14:textId="6F0BBA70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SERIALIZERS.PY</w:t>
      </w:r>
    </w:p>
    <w:p w14:paraId="7AAB804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framework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serializers</w:t>
      </w:r>
    </w:p>
    <w:p w14:paraId="20652293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proofErr w:type="gramStart"/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.models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Database</w:t>
      </w:r>
      <w:proofErr w:type="spellEnd"/>
    </w:p>
    <w:p w14:paraId="62EC21C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django.contrib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auth.model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User</w:t>
      </w:r>
    </w:p>
    <w:p w14:paraId="17D8372B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from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rest_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framework.authtoken</w:t>
      </w:r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view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import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Token</w:t>
      </w:r>
    </w:p>
    <w:p w14:paraId="5CC933BA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2DD24EDF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i/>
          <w:iCs/>
          <w:color w:val="838383"/>
          <w:sz w:val="27"/>
          <w:szCs w:val="27"/>
          <w:lang w:eastAsia="en-IN"/>
        </w:rPr>
        <w:t>#MODEL SERIALZIER</w:t>
      </w:r>
    </w:p>
    <w:p w14:paraId="782894DA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PassportSerializ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serializer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ModelSerializer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47E3793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Meta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:</w:t>
      </w:r>
    </w:p>
    <w:p w14:paraId="7CADFCE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model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PassportDatabase</w:t>
      </w:r>
      <w:proofErr w:type="spellEnd"/>
    </w:p>
    <w:p w14:paraId="39CD4161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fields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[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i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Nam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FatherNam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DateOfBirth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Addre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ermanentAddre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honeNumber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nNo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EmailI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ApplicationNo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Usernam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sswor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R_admin_verifie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olice_verifie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ssport_admin_verifie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]</w:t>
      </w:r>
    </w:p>
    <w:p w14:paraId="1251F71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6D80E07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UserSerializ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serializer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.</w:t>
      </w:r>
      <w:r w:rsidRPr="001353ED">
        <w:rPr>
          <w:rFonts w:ascii="Cascadia Code" w:eastAsia="Times New Roman" w:hAnsi="Cascadia Code" w:cs="Cascadia Code"/>
          <w:color w:val="FF0077"/>
          <w:sz w:val="27"/>
          <w:szCs w:val="27"/>
          <w:lang w:eastAsia="en-IN"/>
        </w:rPr>
        <w:t>ModelSerializer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042FBDB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class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CB6B"/>
          <w:sz w:val="27"/>
          <w:szCs w:val="27"/>
          <w:lang w:eastAsia="en-IN"/>
        </w:rPr>
        <w:t>Meta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:</w:t>
      </w:r>
    </w:p>
    <w:p w14:paraId="368D43B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model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User</w:t>
      </w:r>
    </w:p>
    <w:p w14:paraId="646C569E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fields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['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id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usernam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,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ssword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]</w:t>
      </w:r>
    </w:p>
    <w:p w14:paraId="2B43C4A4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</w:t>
      </w:r>
      <w:proofErr w:type="spell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extra_kwargs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{'</w:t>
      </w:r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password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:{</w:t>
      </w:r>
      <w:proofErr w:type="gramEnd"/>
    </w:p>
    <w:p w14:paraId="61DB87DD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            '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write_only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: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True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,</w:t>
      </w:r>
    </w:p>
    <w:p w14:paraId="3DF823A5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            '</w:t>
      </w:r>
      <w:proofErr w:type="spellStart"/>
      <w:r w:rsidRPr="001353ED">
        <w:rPr>
          <w:rFonts w:ascii="Cascadia Code" w:eastAsia="Times New Roman" w:hAnsi="Cascadia Code" w:cs="Cascadia Code"/>
          <w:color w:val="EEFF00"/>
          <w:sz w:val="27"/>
          <w:szCs w:val="27"/>
          <w:lang w:eastAsia="en-IN"/>
        </w:rPr>
        <w:t>required</w:t>
      </w:r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':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True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}}</w:t>
      </w:r>
    </w:p>
    <w:p w14:paraId="737C3C2B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    </w:t>
      </w:r>
    </w:p>
    <w:p w14:paraId="001D258D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def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r w:rsidRPr="001353ED">
        <w:rPr>
          <w:rFonts w:ascii="Cascadia Code" w:eastAsia="Times New Roman" w:hAnsi="Cascadia Code" w:cs="Cascadia Code"/>
          <w:color w:val="00FFFF"/>
          <w:sz w:val="27"/>
          <w:szCs w:val="27"/>
          <w:lang w:eastAsia="en-IN"/>
        </w:rPr>
        <w:t>create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self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,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validated</w:t>
      </w:r>
      <w:proofErr w:type="gramEnd"/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_data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:</w:t>
      </w:r>
    </w:p>
    <w:p w14:paraId="7936434C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user 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User.object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reate</w:t>
      </w:r>
      <w:proofErr w:type="gramEnd"/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_user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**</w:t>
      </w:r>
      <w:proofErr w:type="spellStart"/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validated_data</w:t>
      </w:r>
      <w:proofErr w:type="spell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31C0B9D7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Token.objects.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create</w:t>
      </w:r>
      <w:proofErr w:type="spellEnd"/>
      <w:proofErr w:type="gramEnd"/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(</w:t>
      </w:r>
      <w:r w:rsidRPr="001353ED">
        <w:rPr>
          <w:rFonts w:ascii="Cascadia Code" w:eastAsia="Times New Roman" w:hAnsi="Cascadia Code" w:cs="Cascadia Code"/>
          <w:color w:val="FF7E34"/>
          <w:sz w:val="27"/>
          <w:szCs w:val="27"/>
          <w:lang w:eastAsia="en-IN"/>
        </w:rPr>
        <w:t>user</w:t>
      </w:r>
      <w:r w:rsidRPr="001353ED">
        <w:rPr>
          <w:rFonts w:ascii="Cascadia Code" w:eastAsia="Times New Roman" w:hAnsi="Cascadia Code" w:cs="Cascadia Code"/>
          <w:color w:val="FF0062"/>
          <w:sz w:val="27"/>
          <w:szCs w:val="27"/>
          <w:lang w:eastAsia="en-IN"/>
        </w:rPr>
        <w:t>=</w:t>
      </w:r>
      <w:r w:rsidRPr="001353ED">
        <w:rPr>
          <w:rFonts w:ascii="Cascadia Code" w:eastAsia="Times New Roman" w:hAnsi="Cascadia Code" w:cs="Cascadia Code"/>
          <w:color w:val="20DD20"/>
          <w:sz w:val="27"/>
          <w:szCs w:val="27"/>
          <w:lang w:eastAsia="en-IN"/>
        </w:rPr>
        <w:t>user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>)</w:t>
      </w:r>
    </w:p>
    <w:p w14:paraId="49A63F4D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</w:t>
      </w:r>
      <w:r w:rsidRPr="001353ED">
        <w:rPr>
          <w:rFonts w:ascii="Cascadia Code" w:eastAsia="Times New Roman" w:hAnsi="Cascadia Code" w:cs="Cascadia Code"/>
          <w:color w:val="FF006A"/>
          <w:sz w:val="27"/>
          <w:szCs w:val="27"/>
          <w:lang w:eastAsia="en-IN"/>
        </w:rPr>
        <w:t>return</w:t>
      </w: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 user</w:t>
      </w:r>
    </w:p>
    <w:p w14:paraId="09D750C8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  <w:r w:rsidRPr="001353ED"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  <w:t xml:space="preserve">        </w:t>
      </w:r>
    </w:p>
    <w:p w14:paraId="2442BA09" w14:textId="77777777" w:rsidR="001353ED" w:rsidRPr="001353ED" w:rsidRDefault="001353ED" w:rsidP="001353ED">
      <w:pPr>
        <w:shd w:val="clear" w:color="auto" w:fill="00002C"/>
        <w:spacing w:after="0" w:line="360" w:lineRule="atLeast"/>
        <w:rPr>
          <w:rFonts w:ascii="Cascadia Code" w:eastAsia="Times New Roman" w:hAnsi="Cascadia Code" w:cs="Cascadia Code"/>
          <w:color w:val="FFFFFF"/>
          <w:sz w:val="27"/>
          <w:szCs w:val="27"/>
          <w:lang w:eastAsia="en-IN"/>
        </w:rPr>
      </w:pPr>
    </w:p>
    <w:p w14:paraId="2FFC5652" w14:textId="2EE7B9A5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0AC9C8A2" w14:textId="7A22B295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202A0620" w14:textId="0739C72E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4E9AE31C" w14:textId="27079A3E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69B4F3AB" w14:textId="5DF4DB55" w:rsidR="001353ED" w:rsidRDefault="001353ED" w:rsidP="00415973">
      <w:pPr>
        <w:jc w:val="center"/>
        <w:rPr>
          <w:b/>
          <w:bCs/>
          <w:sz w:val="36"/>
          <w:szCs w:val="36"/>
          <w:lang w:val="en-US"/>
        </w:rPr>
      </w:pPr>
    </w:p>
    <w:p w14:paraId="158F4185" w14:textId="1B191E48" w:rsidR="001353ED" w:rsidRDefault="001353ED" w:rsidP="00415973">
      <w:pPr>
        <w:jc w:val="center"/>
        <w:rPr>
          <w:b/>
          <w:bCs/>
          <w:sz w:val="48"/>
          <w:szCs w:val="48"/>
          <w:u w:val="single"/>
          <w:lang w:val="en-US"/>
        </w:rPr>
      </w:pPr>
      <w:r w:rsidRPr="001353ED">
        <w:rPr>
          <w:b/>
          <w:bCs/>
          <w:sz w:val="48"/>
          <w:szCs w:val="48"/>
          <w:u w:val="single"/>
          <w:lang w:val="en-US"/>
        </w:rPr>
        <w:lastRenderedPageBreak/>
        <w:t>SCREENSHOTS OF PROJECT</w:t>
      </w:r>
    </w:p>
    <w:p w14:paraId="2DAB6F19" w14:textId="467AFE1C" w:rsidR="001353ED" w:rsidRDefault="001353ED" w:rsidP="00415973">
      <w:pPr>
        <w:jc w:val="center"/>
        <w:rPr>
          <w:b/>
          <w:bCs/>
          <w:sz w:val="40"/>
          <w:szCs w:val="40"/>
          <w:lang w:val="en-US"/>
        </w:rPr>
      </w:pPr>
      <w:r w:rsidRPr="001353ED">
        <w:rPr>
          <w:b/>
          <w:bCs/>
          <w:sz w:val="40"/>
          <w:szCs w:val="40"/>
          <w:lang w:val="en-US"/>
        </w:rPr>
        <w:t>HOMEPAGE</w:t>
      </w:r>
    </w:p>
    <w:p w14:paraId="77734C9D" w14:textId="53F9FAD3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12885ECE" wp14:editId="18962AF0">
            <wp:extent cx="6840855" cy="4015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84EFD" w14:textId="1E944BB5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</w:p>
    <w:p w14:paraId="3A29221D" w14:textId="4FEC2804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LOGIN PAGE</w:t>
      </w:r>
    </w:p>
    <w:p w14:paraId="31C8124C" w14:textId="68D73215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4475EA36" wp14:editId="03FBAAE1">
            <wp:extent cx="6840855" cy="384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94040" w14:textId="3B218075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lastRenderedPageBreak/>
        <w:t>REGISTER PAGE</w:t>
      </w:r>
    </w:p>
    <w:p w14:paraId="0F49E8B7" w14:textId="00DDDB2E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401F02E8" wp14:editId="1926CEF2">
            <wp:extent cx="6840855" cy="3909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390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E2F34" w14:textId="7D15EAA3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</w:p>
    <w:p w14:paraId="4CD76274" w14:textId="49A2F9AB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REGIONAL ADMIN</w:t>
      </w:r>
    </w:p>
    <w:p w14:paraId="0C50F422" w14:textId="46B0F1FE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71A66BFE" wp14:editId="24823680">
            <wp:extent cx="6934200" cy="3771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98CC5" w14:textId="77777777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</w:p>
    <w:p w14:paraId="7101FDD2" w14:textId="77777777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</w:p>
    <w:p w14:paraId="0D40655C" w14:textId="055A3723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lastRenderedPageBreak/>
        <w:t>POLICE</w:t>
      </w:r>
    </w:p>
    <w:p w14:paraId="086559AA" w14:textId="1039A468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11674816" wp14:editId="467BA36F">
            <wp:extent cx="6840855" cy="28346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4DD69" w14:textId="48113DB5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PASSPORT ADMIN</w:t>
      </w:r>
    </w:p>
    <w:p w14:paraId="58792643" w14:textId="7AFC28C6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3BEDEDDF" wp14:editId="010C2FAA">
            <wp:extent cx="6878320" cy="2110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4065" cy="2112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38E16" w14:textId="69A9E21C" w:rsidR="006D7A6C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ISSUING AUTHORITY</w:t>
      </w:r>
    </w:p>
    <w:p w14:paraId="355433B9" w14:textId="6984E114" w:rsidR="006D7A6C" w:rsidRPr="001353ED" w:rsidRDefault="006D7A6C" w:rsidP="00415973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4C2C80AC" wp14:editId="3537504E">
            <wp:extent cx="6840855" cy="34366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855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D7A6C" w:rsidRPr="001353ED" w:rsidSect="00415973">
      <w:pgSz w:w="11906" w:h="16838"/>
      <w:pgMar w:top="568" w:right="566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C000F9FB" w:usb2="0004002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7OwMDK1sLQws7BU0lEKTi0uzszPAykwrAUA9NmKySwAAAA="/>
  </w:docVars>
  <w:rsids>
    <w:rsidRoot w:val="00415973"/>
    <w:rsid w:val="001353ED"/>
    <w:rsid w:val="00415973"/>
    <w:rsid w:val="006D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842E0"/>
  <w15:chartTrackingRefBased/>
  <w15:docId w15:val="{C53BAD38-7468-4F29-8653-C46CDB1F9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3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0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3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6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45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8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3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6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2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4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1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1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5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6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5</Pages>
  <Words>2222</Words>
  <Characters>1266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. DHEERAJ PRAKASH</dc:creator>
  <cp:keywords/>
  <dc:description/>
  <cp:lastModifiedBy>S . DHEERAJ PRAKASH</cp:lastModifiedBy>
  <cp:revision>1</cp:revision>
  <dcterms:created xsi:type="dcterms:W3CDTF">2021-12-06T12:21:00Z</dcterms:created>
  <dcterms:modified xsi:type="dcterms:W3CDTF">2021-12-06T12:44:00Z</dcterms:modified>
</cp:coreProperties>
</file>